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Cover</w:t>
      </w:r>
      <w:r>
        <w:t xml:space="preserve"> </w:t>
      </w:r>
      <w:r>
        <w:t xml:space="preserve">Lett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web-designer-cover-letter"/>
    <w:p>
      <w:pPr>
        <w:pStyle w:val="Heading1"/>
      </w:pPr>
      <w:r>
        <w:t xml:space="preserve">Web Designer Cover Letter</w:t>
      </w:r>
    </w:p>
    <w:p>
      <w:pPr>
        <w:pStyle w:val="FirstParagraph"/>
      </w:pPr>
      <w:r>
        <w:t xml:space="preserve">Dear [Hiring Manager's Name],</w:t>
      </w:r>
    </w:p>
    <w:p>
      <w:pPr>
        <w:pStyle w:val="BodyText"/>
      </w:pPr>
      <w:r>
        <w:t xml:space="preserve">I am writing to express my interest in the Web Designer position at your esteemed organization in DR Congo Kinshasa. As a passionate and experienced web designer with a deep understanding of digital innovation, I am eager to contribute my skills to a dynamic team that values creativity, functionality, and cultural relevance. With a strong foundation in web development and user experience design, I am confident in my ability to create visually striking and technically robust websites that align with the unique needs of DR Congo Kinshasa’s evolving digital landscape.</w:t>
      </w:r>
    </w:p>
    <w:p>
      <w:pPr>
        <w:pStyle w:val="BodyText"/>
      </w:pPr>
      <w:r>
        <w:t xml:space="preserve">Throughout my career as a Web Designer, I have focused on bridging the gap between aesthetics and functionality. My work has centered on crafting responsive, user-friendly interfaces that cater to diverse audiences while maintaining a strong emphasis on accessibility and performance. From conceptualizing layouts in tools like Figma and Adobe XD to coding with HTML, CSS, and JavaScript, I approach every project with a commitment to excellence. This dedication has allowed me to deliver solutions that not only meet client objectives but also foster engagement and drive results.</w:t>
      </w:r>
    </w:p>
    <w:p>
      <w:pPr>
        <w:pStyle w:val="BodyText"/>
      </w:pPr>
      <w:r>
        <w:t xml:space="preserve">What sets me apart as a Web Designer is my ability to blend technical expertise with cultural awareness. In DR Congo Kinshasa, where the digital ecosystem is rapidly expanding, I recognize the importance of tailoring web solutions to local contexts. Whether it’s optimizing websites for mobile-first users or ensuring compatibility with regional internet speeds, I prioritize practicality without compromising on design quality. My understanding of the challenges and opportunities in this region has inspired me to develop websites that are not only visually appealing but also deeply relevant to the people who use them.</w:t>
      </w:r>
    </w:p>
    <w:p>
      <w:pPr>
        <w:pStyle w:val="BodyText"/>
      </w:pPr>
      <w:r>
        <w:t xml:space="preserve">My professional journey as a Web Designer has included collaborations with clients across various industries, including e-commerce, nonprofit organizations, and local businesses. One of my most rewarding projects involved designing a platform for an NGO in Kinshasa that aimed to educate communities about digital literacy. By creating an intuitive and accessible interface, we were able to increase user engagement by over 40% within the first six months. This experience reinforced my belief in the transformative power of web design and its potential to empower individuals and organizations alike.</w:t>
      </w:r>
    </w:p>
    <w:p>
      <w:pPr>
        <w:pStyle w:val="BodyText"/>
      </w:pPr>
      <w:r>
        <w:t xml:space="preserve">What excites me most about the opportunity to work in DR Congo Kinshasa is the chance to contribute to a vibrant tech community that is constantly evolving. As a Web Designer, I am committed to staying at the forefront of industry trends, whether it’s adopting new frameworks like React or exploring emerging technologies such as progressive web apps (PWAs). I am also passionate about mentoring aspiring designers and sharing knowledge to foster growth within the local creative ecosystem. In Kinshasa, where digital innovation is gaining momentum, I see immense potential for collaborative projects that can drive both economic and social impact.</w:t>
      </w:r>
    </w:p>
    <w:p>
      <w:pPr>
        <w:pStyle w:val="BodyText"/>
      </w:pPr>
      <w:r>
        <w:t xml:space="preserve">My technical skills as a Web Designer are complemented by a strong work ethic and adaptability. I thrive in fast-paced environments where creativity meets problem-solving. Whether it’s troubleshooting code, optimizing website performance, or collaborating with cross-functional teams, I approach challenges with a solution-oriented mindset. My ability to communicate complex ideas clearly and work effectively with stakeholders ensures that every project aligns with both business goals and user needs.</w:t>
      </w:r>
    </w:p>
    <w:p>
      <w:pPr>
        <w:pStyle w:val="BodyText"/>
      </w:pPr>
      <w:r>
        <w:t xml:space="preserve">Additionally, my experience working on multilingual websites has equipped me to address the diverse linguistic landscape of DR Congo Kinshasa. I am proficient in creating designs that accommodate multiple languages while maintaining a cohesive visual identity. This skill is particularly valuable in a region where communication across languages and cultures is essential for success. By prioritizing inclusivity, I ensure that digital products are accessible to all users, regardless of their linguistic background.</w:t>
      </w:r>
    </w:p>
    <w:p>
      <w:pPr>
        <w:pStyle w:val="BodyText"/>
      </w:pPr>
      <w:r>
        <w:t xml:space="preserve">As a Web Designer with a proven track record of delivering high-quality solutions, I am excited about the possibility of joining your team in DR Congo Kinshasa. Your organization’s commitment to innovation and community-driven projects aligns perfectly with my values and aspirations. I am eager to bring my expertise in web design, cultural sensitivity, and technical proficiency to contribute to the continued growth of your digital initiatives.</w:t>
      </w:r>
    </w:p>
    <w:p>
      <w:pPr>
        <w:pStyle w:val="BodyText"/>
      </w:pPr>
      <w:r>
        <w:t xml:space="preserve">Thank you for considering my application. I would be honored to discuss how my skills and experiences can benefit your organization. Please feel free to contact me at [Your Phone Number] or [Your Email Address] at your convenience. I look forward to the opportunity to contribute to the exciting work taking place in DR Congo Kinshasa.</w:t>
      </w:r>
    </w:p>
    <w:p>
      <w:pPr>
        <w:pStyle w:val="BodyText"/>
      </w:pPr>
      <w:r>
        <w:t xml:space="preserve">Sincerely,</w:t>
      </w:r>
      <w:r>
        <w:br/>
      </w:r>
      <w:r>
        <w:t xml:space="preserve">[Your Full Name]</w:t>
      </w:r>
      <w:r>
        <w:br/>
      </w:r>
      <w:r>
        <w:t xml:space="preserve">Web Designer</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Cover Letter - DR Congo Kinshasa</dc:title>
  <dc:creator/>
  <dc:language>en</dc:language>
  <cp:keywords/>
  <dcterms:created xsi:type="dcterms:W3CDTF">2026-07-19T15:13:57Z</dcterms:created>
  <dcterms:modified xsi:type="dcterms:W3CDTF">2026-07-19T15:13:57Z</dcterms:modified>
</cp:coreProperties>
</file>

<file path=docProps/custom.xml><?xml version="1.0" encoding="utf-8"?>
<Properties xmlns="http://schemas.openxmlformats.org/officeDocument/2006/custom-properties" xmlns:vt="http://schemas.openxmlformats.org/officeDocument/2006/docPropsVTypes"/>
</file>